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116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heading=h.gjdgxs" w:colFirst="0" w:colLast="0"/>
      <w:bookmarkEnd w:id="0"/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7E53E980" wp14:editId="7431D174">
            <wp:extent cx="2226310" cy="614680"/>
            <wp:effectExtent l="0" t="0" r="0" b="0"/>
            <wp:docPr id="4" name="image1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UJE 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CDFD9F" w14:textId="6992B4E2" w:rsidR="004602AD" w:rsidRPr="00810521" w:rsidRDefault="0081052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</w:pPr>
      <w:r w:rsidRPr="00810521"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  <w:t>2022</w:t>
      </w:r>
    </w:p>
    <w:p w14:paraId="2A87A3D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30A62CB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Зустріч: Українсько-єврейська літературна премія ™</w:t>
      </w:r>
    </w:p>
    <w:p w14:paraId="392CF08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0C1320D1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363D3605" wp14:editId="654E206D">
            <wp:extent cx="2910771" cy="3147695"/>
            <wp:effectExtent l="0" t="0" r="0" b="0"/>
            <wp:docPr id="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0771" cy="31476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DE9BE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7B0F2283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0EABEDA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4C82502" w14:textId="77777777" w:rsidR="004602AD" w:rsidRDefault="00396E05" w:rsidP="00396E05">
      <w:pPr>
        <w:jc w:val="both"/>
        <w:rPr>
          <w:rFonts w:ascii="Arial" w:eastAsia="Arial" w:hAnsi="Arial" w:cs="Arial"/>
          <w:sz w:val="22"/>
          <w:szCs w:val="22"/>
        </w:rPr>
      </w:pPr>
      <w:bookmarkStart w:id="1" w:name="_heading=h.30j0zll" w:colFirst="0" w:colLast="0"/>
      <w:bookmarkEnd w:id="1"/>
      <w:r>
        <w:rPr>
          <w:rFonts w:ascii="Arial" w:eastAsia="Arial" w:hAnsi="Arial" w:cs="Arial"/>
          <w:sz w:val="22"/>
          <w:szCs w:val="22"/>
        </w:rPr>
        <w:t>Зустріч: Українсько-єврейська літературна премія ™ буде присуджуватися щорічно за найвпливовіший твір художньої літератури та літератури нонфікшн (почергово), що сприяє українсько-єврейському порозумінню, допомагаючи зміцнити позиції України як багатоетнічного суспільства й втілюючи девіз «Наші історії неповні одна без одної».</w:t>
      </w:r>
    </w:p>
    <w:p w14:paraId="3D40B0AB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  <w:bookmarkStart w:id="2" w:name="_heading=h.1fob9te" w:colFirst="0" w:colLast="0"/>
      <w:bookmarkEnd w:id="2"/>
    </w:p>
    <w:p w14:paraId="75C65C2C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55CAEBD6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64C6414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24C397D7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EA4D26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4293F5F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0D70D397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3C72048C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D254DA4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B20842B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497B1533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_______________________________________________________________________________________</w:t>
      </w:r>
    </w:p>
    <w:p w14:paraId="11E92C7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95C3430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дреса видавництва:</w:t>
      </w:r>
    </w:p>
    <w:p w14:paraId="214AF68C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53E11BE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DF8F603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302C3A8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2C18D388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4F77D78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3944F0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BA98CF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229211D6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 </w:t>
      </w:r>
    </w:p>
    <w:p w14:paraId="58C30F5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E314DB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47EFA4F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Номер телефону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</w:t>
      </w:r>
    </w:p>
    <w:p w14:paraId="26559592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C57D8F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12AFD7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94A2BCD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 _______________________________________________________________________________________</w:t>
      </w:r>
    </w:p>
    <w:p w14:paraId="6D7F1716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FA5890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C858EF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3ACA0B32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_ </w:t>
      </w:r>
    </w:p>
    <w:p w14:paraId="741C4DDC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CE3E2CF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4D8122FF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287DF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2274FA5F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CB5C462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643BD47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651E22B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6E5E73C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88C38D7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766D55B6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u w:val="single"/>
        </w:rPr>
      </w:pPr>
    </w:p>
    <w:p w14:paraId="5B7E1D8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103EB768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FF0000"/>
          <w:sz w:val="22"/>
          <w:szCs w:val="22"/>
        </w:rPr>
        <w:t>Список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510EC69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3EE505A4" w14:textId="77777777" w:rsidR="004602AD" w:rsidRDefault="00396E0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Заповнену форму заявки, як описано в інструкції щодо подання на сайті https://ukrainianjewishencounter.org/uk/. (Ґуґл-документ онлайн та паперовий примірник заявки, який слід надіслати разом із примірником твору/творів за вказаною адресою)</w:t>
      </w:r>
    </w:p>
    <w:p w14:paraId="7316314D" w14:textId="77777777" w:rsidR="004602AD" w:rsidRDefault="00396E0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Oдин друкований примірник твору/творів</w:t>
      </w:r>
    </w:p>
    <w:p w14:paraId="356E572D" w14:textId="77777777" w:rsidR="004602AD" w:rsidRDefault="00396E0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діслати oдин електронний примірник конкурсного видання у форматі PDF на пошту konkurs@bookforum.com.ua (тільки для службового користування)</w:t>
      </w:r>
    </w:p>
    <w:p w14:paraId="65132B18" w14:textId="77777777" w:rsidR="004602AD" w:rsidRDefault="00396E0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Коротку біографію автора</w:t>
      </w:r>
    </w:p>
    <w:p w14:paraId="2B691814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</w:rPr>
      </w:pPr>
    </w:p>
    <w:p w14:paraId="79CD815E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BE8E5A3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 xml:space="preserve">Контактні дані юридичної особи, яка заповнила заявку </w:t>
      </w:r>
    </w:p>
    <w:p w14:paraId="10BE8D0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355E8B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______________________________________________________________________________________ </w:t>
      </w:r>
    </w:p>
    <w:p w14:paraId="0F78F74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EB23CB9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Ім'я та прізвище уповноваженого працівника організації, який заповнив заявку: ______________________________________________________________________________ </w:t>
      </w:r>
    </w:p>
    <w:p w14:paraId="06D0635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37EF9A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______________________________________________________________________________________ </w:t>
      </w:r>
    </w:p>
    <w:p w14:paraId="393C9D1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562526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Контактний номер телефону уповноваженого працівника організації, який заповнив заявку: ___________________________________________________________________ </w:t>
      </w:r>
    </w:p>
    <w:p w14:paraId="07FFAF8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6FDA8C7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______________________________________________________________________________________ </w:t>
      </w:r>
    </w:p>
    <w:p w14:paraId="7C40D938" w14:textId="77777777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5EDA2E2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3299543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Повна поштова адреса організації, яка подала заявку:</w:t>
      </w:r>
    </w:p>
    <w:p w14:paraId="1D50184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24C0868E" w14:textId="77777777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08F6CDD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F43FCFB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ПІДТВЕРДЖЕННЯ </w:t>
      </w:r>
    </w:p>
    <w:p w14:paraId="6E4D32C0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, наскільки мені відомо, правдива.</w:t>
      </w:r>
    </w:p>
    <w:p w14:paraId="22A0DC7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036D70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_______________________________________________________________________________ </w:t>
      </w:r>
    </w:p>
    <w:p w14:paraId="22E36BC1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Дата: _________________________________________________________________________________</w:t>
      </w:r>
    </w:p>
    <w:p w14:paraId="09A9808A" w14:textId="77777777" w:rsidR="004602AD" w:rsidRDefault="004602AD">
      <w:pPr>
        <w:rPr>
          <w:rFonts w:ascii="Open Sans" w:eastAsia="Open Sans" w:hAnsi="Open Sans" w:cs="Open Sans"/>
          <w:i/>
          <w:sz w:val="22"/>
          <w:szCs w:val="22"/>
        </w:rPr>
      </w:pPr>
    </w:p>
    <w:p w14:paraId="46B4F52A" w14:textId="77777777" w:rsidR="004602AD" w:rsidRDefault="00396E05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72E2D97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3197D1D3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594892" w14:textId="77777777" w:rsidR="004602AD" w:rsidRDefault="00396E05">
      <w:pPr>
        <w:jc w:val="both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ю згоду на обробку та використання персональних даних «Українсько-Єврейською Зустріччю» для потреб програми відповідно до Закону України «Про захист персональних даних». </w:t>
      </w:r>
    </w:p>
    <w:p w14:paraId="0441D65E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6CC99901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ідпис: _______________________________________________________________________________ </w:t>
      </w:r>
    </w:p>
    <w:p w14:paraId="0CFFB8CC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Дата: _________________________________________________________________________________</w:t>
      </w:r>
    </w:p>
    <w:p w14:paraId="49612048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E205082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BD69B6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058D46D5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17E31972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                                        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4602AD">
      <w:footerReference w:type="default" r:id="rId10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3F8E0" w14:textId="77777777" w:rsidR="00177407" w:rsidRDefault="00177407">
      <w:r>
        <w:separator/>
      </w:r>
    </w:p>
  </w:endnote>
  <w:endnote w:type="continuationSeparator" w:id="0">
    <w:p w14:paraId="7F8A3DFC" w14:textId="77777777" w:rsidR="00177407" w:rsidRDefault="00177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A303" w14:textId="77777777" w:rsidR="004602AD" w:rsidRDefault="00396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3</w:t>
    </w:r>
    <w:r>
      <w:rPr>
        <w:color w:val="000000"/>
      </w:rPr>
      <w:fldChar w:fldCharType="end"/>
    </w:r>
  </w:p>
  <w:p w14:paraId="6385A678" w14:textId="77777777" w:rsidR="004602AD" w:rsidRDefault="004602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EE5EA" w14:textId="77777777" w:rsidR="00177407" w:rsidRDefault="00177407">
      <w:r>
        <w:separator/>
      </w:r>
    </w:p>
  </w:footnote>
  <w:footnote w:type="continuationSeparator" w:id="0">
    <w:p w14:paraId="710EB888" w14:textId="77777777" w:rsidR="00177407" w:rsidRDefault="00177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0D6E07"/>
    <w:multiLevelType w:val="multilevel"/>
    <w:tmpl w:val="7F045C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QxMDM2NDG3sDBR0lEKTi0uzszPAykwrAUAC7KSkywAAAA="/>
  </w:docVars>
  <w:rsids>
    <w:rsidRoot w:val="004602AD"/>
    <w:rsid w:val="00100E57"/>
    <w:rsid w:val="00177407"/>
    <w:rsid w:val="002D7967"/>
    <w:rsid w:val="00396E05"/>
    <w:rsid w:val="0043331E"/>
    <w:rsid w:val="004602AD"/>
    <w:rsid w:val="00515BFB"/>
    <w:rsid w:val="00810521"/>
    <w:rsid w:val="009F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D9B1C"/>
  <w15:docId w15:val="{B96704F3-C9DE-4FB0-BF43-E3A4A9367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579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ZcLRrZL8PCbN9tsnkR92mkicXQ==">AMUW2mWj0pKAnAzu5wW1DLa+Py55b0JKnCDonifyWcPlzoHPtRKsxq6sOC/rcMsfxbBqXag2vRrqERuO7WU1bRYQznImo65zwNfi8o9xQN09kb+x74jhghU9iMJ6nnHEiI0mCt2Ktldd5gR27GBpuXxM8BYRQj0KB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2</Words>
  <Characters>3721</Characters>
  <Application>Microsoft Office Word</Application>
  <DocSecurity>0</DocSecurity>
  <Lines>31</Lines>
  <Paragraphs>8</Paragraphs>
  <ScaleCrop>false</ScaleCrop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hadursky</dc:creator>
  <cp:lastModifiedBy>Claudia Shadursky</cp:lastModifiedBy>
  <cp:revision>2</cp:revision>
  <dcterms:created xsi:type="dcterms:W3CDTF">2022-01-25T16:25:00Z</dcterms:created>
  <dcterms:modified xsi:type="dcterms:W3CDTF">2022-01-25T16:25:00Z</dcterms:modified>
</cp:coreProperties>
</file>